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213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40"/>
        <w:gridCol w:w="3680"/>
        <w:gridCol w:w="3760"/>
        <w:gridCol w:w="3760"/>
        <w:gridCol w:w="3760"/>
        <w:gridCol w:w="5140"/>
      </w:tblGrid>
      <w:tr w:rsidR="00D61165" w:rsidRPr="00D61165" w14:paraId="32D329F4" w14:textId="77777777" w:rsidTr="00D61165">
        <w:trPr>
          <w:trHeight w:val="255"/>
        </w:trPr>
        <w:tc>
          <w:tcPr>
            <w:tcW w:w="124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shd w:val="clear" w:color="000000" w:fill="FFFFFF"/>
            <w:noWrap/>
            <w:vAlign w:val="bottom"/>
            <w:hideMark/>
          </w:tcPr>
          <w:p w14:paraId="52AE557D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SAATİ</w:t>
            </w:r>
          </w:p>
        </w:tc>
        <w:tc>
          <w:tcPr>
            <w:tcW w:w="20100" w:type="dxa"/>
            <w:gridSpan w:val="5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5128709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G   Ü   N   L   E   R</w:t>
            </w:r>
          </w:p>
        </w:tc>
      </w:tr>
      <w:tr w:rsidR="00D61165" w:rsidRPr="00D61165" w14:paraId="5FF63563" w14:textId="77777777" w:rsidTr="00D61165">
        <w:trPr>
          <w:trHeight w:val="270"/>
        </w:trPr>
        <w:tc>
          <w:tcPr>
            <w:tcW w:w="124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69FD4CA1" w14:textId="77777777" w:rsidR="00D61165" w:rsidRPr="00D61165" w:rsidRDefault="00D61165" w:rsidP="00D61165">
            <w:pPr>
              <w:spacing w:after="0"/>
              <w:ind w:firstLine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68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3571B845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AZARTESİ</w:t>
            </w:r>
          </w:p>
        </w:tc>
        <w:tc>
          <w:tcPr>
            <w:tcW w:w="376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66B70B9A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SALI</w:t>
            </w:r>
          </w:p>
        </w:tc>
        <w:tc>
          <w:tcPr>
            <w:tcW w:w="376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1744F94D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ÇARŞAMBA</w:t>
            </w:r>
          </w:p>
        </w:tc>
        <w:tc>
          <w:tcPr>
            <w:tcW w:w="376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C1CB718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ERŞEMBE</w:t>
            </w:r>
          </w:p>
        </w:tc>
        <w:tc>
          <w:tcPr>
            <w:tcW w:w="5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4A8EF6F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CUMA</w:t>
            </w:r>
          </w:p>
        </w:tc>
      </w:tr>
      <w:tr w:rsidR="00D61165" w:rsidRPr="00D61165" w14:paraId="1BC8AE32" w14:textId="77777777" w:rsidTr="00D61165">
        <w:trPr>
          <w:trHeight w:val="270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36AFC6C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8:00-09:00</w:t>
            </w:r>
          </w:p>
        </w:tc>
        <w:tc>
          <w:tcPr>
            <w:tcW w:w="3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3A626C77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eyzaj Konstrüksiyonu ve Yapıları</w:t>
            </w:r>
          </w:p>
        </w:tc>
        <w:tc>
          <w:tcPr>
            <w:tcW w:w="37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6CE7D1AB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Temel Tasarım</w:t>
            </w:r>
          </w:p>
        </w:tc>
        <w:tc>
          <w:tcPr>
            <w:tcW w:w="37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14636F0E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Yük. Lis. Tez Danışmanlığı UY</w:t>
            </w:r>
          </w:p>
        </w:tc>
        <w:tc>
          <w:tcPr>
            <w:tcW w:w="37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45A82F26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Çevre Estetiğine Giriş</w:t>
            </w:r>
          </w:p>
        </w:tc>
        <w:tc>
          <w:tcPr>
            <w:tcW w:w="51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60258E15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Uzmanlık Alan Dersi Fen Bil Ü</w:t>
            </w:r>
          </w:p>
        </w:tc>
      </w:tr>
      <w:tr w:rsidR="00D61165" w:rsidRPr="00D61165" w14:paraId="445A383E" w14:textId="77777777" w:rsidTr="00D61165">
        <w:trPr>
          <w:trHeight w:val="270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CCF8396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9:00-10:00</w:t>
            </w:r>
          </w:p>
        </w:tc>
        <w:tc>
          <w:tcPr>
            <w:tcW w:w="3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3FF80003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eyzaj Konstrüksiyonu ve Yapıları</w:t>
            </w:r>
          </w:p>
        </w:tc>
        <w:tc>
          <w:tcPr>
            <w:tcW w:w="37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282549EF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Temel Tasarım</w:t>
            </w:r>
          </w:p>
        </w:tc>
        <w:tc>
          <w:tcPr>
            <w:tcW w:w="37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39921D4E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Grafik Perspektif ve Çizim Teknikleri</w:t>
            </w:r>
          </w:p>
        </w:tc>
        <w:tc>
          <w:tcPr>
            <w:tcW w:w="37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357B1E1E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Çevre Estetiğine Giriş</w:t>
            </w:r>
          </w:p>
        </w:tc>
        <w:tc>
          <w:tcPr>
            <w:tcW w:w="51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4F3F2423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Uzmanlık Alan Dersi Fen Bil Ü</w:t>
            </w:r>
          </w:p>
        </w:tc>
      </w:tr>
      <w:tr w:rsidR="00D61165" w:rsidRPr="00D61165" w14:paraId="0F157F5C" w14:textId="77777777" w:rsidTr="00D61165">
        <w:trPr>
          <w:trHeight w:val="270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42C8115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0:00-11:00</w:t>
            </w:r>
          </w:p>
        </w:tc>
        <w:tc>
          <w:tcPr>
            <w:tcW w:w="3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4A60E54F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eyzaj Konstrüksiyonu ve Yapıları</w:t>
            </w:r>
          </w:p>
        </w:tc>
        <w:tc>
          <w:tcPr>
            <w:tcW w:w="37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0249EA02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Temel Tasarım</w:t>
            </w:r>
          </w:p>
        </w:tc>
        <w:tc>
          <w:tcPr>
            <w:tcW w:w="37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68A30E30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Grafik Perspektif ve Çizim Teknikleri</w:t>
            </w:r>
          </w:p>
        </w:tc>
        <w:tc>
          <w:tcPr>
            <w:tcW w:w="37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526441DF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Çevre Estetiğine Giriş</w:t>
            </w:r>
          </w:p>
        </w:tc>
        <w:tc>
          <w:tcPr>
            <w:tcW w:w="51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6B3FF135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Uzmanlık Alan Dersi Fen Bil Ü</w:t>
            </w:r>
          </w:p>
        </w:tc>
      </w:tr>
      <w:tr w:rsidR="00D61165" w:rsidRPr="00D61165" w14:paraId="300A833D" w14:textId="77777777" w:rsidTr="00D61165">
        <w:trPr>
          <w:trHeight w:val="270"/>
        </w:trPr>
        <w:tc>
          <w:tcPr>
            <w:tcW w:w="1240" w:type="dxa"/>
            <w:tcBorders>
              <w:top w:val="nil"/>
              <w:left w:val="single" w:sz="8" w:space="0" w:color="auto"/>
              <w:bottom w:val="double" w:sz="6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6C39EB3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1:00-12:00</w:t>
            </w:r>
          </w:p>
        </w:tc>
        <w:tc>
          <w:tcPr>
            <w:tcW w:w="3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59AC0E4B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eyzaj Konstrüksiyonu ve Yapıları</w:t>
            </w:r>
          </w:p>
        </w:tc>
        <w:tc>
          <w:tcPr>
            <w:tcW w:w="37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38AD4836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Temel Tasarım</w:t>
            </w:r>
          </w:p>
        </w:tc>
        <w:tc>
          <w:tcPr>
            <w:tcW w:w="37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6AB807D9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Grafik Perspektif ve Çizim Teknikleri</w:t>
            </w:r>
          </w:p>
        </w:tc>
        <w:tc>
          <w:tcPr>
            <w:tcW w:w="37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3111ED92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51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17D3B66F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Uzmanlık Alan Dersi Fen Bil Ü</w:t>
            </w:r>
          </w:p>
        </w:tc>
      </w:tr>
      <w:tr w:rsidR="00D61165" w:rsidRPr="00D61165" w14:paraId="26A51662" w14:textId="77777777" w:rsidTr="00D61165">
        <w:trPr>
          <w:trHeight w:val="525"/>
        </w:trPr>
        <w:tc>
          <w:tcPr>
            <w:tcW w:w="12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E597681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2:00-13:00</w:t>
            </w:r>
          </w:p>
        </w:tc>
        <w:tc>
          <w:tcPr>
            <w:tcW w:w="3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C0C0C0"/>
            <w:vAlign w:val="center"/>
            <w:hideMark/>
          </w:tcPr>
          <w:p w14:paraId="6924074E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7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C0C0C0"/>
            <w:vAlign w:val="center"/>
            <w:hideMark/>
          </w:tcPr>
          <w:p w14:paraId="26393060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7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C0C0C0"/>
            <w:vAlign w:val="center"/>
            <w:hideMark/>
          </w:tcPr>
          <w:p w14:paraId="7B01A212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7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C0C0C0"/>
            <w:vAlign w:val="center"/>
            <w:hideMark/>
          </w:tcPr>
          <w:p w14:paraId="08B38C85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51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C0C0C0"/>
            <w:vAlign w:val="center"/>
            <w:hideMark/>
          </w:tcPr>
          <w:p w14:paraId="6B228715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 </w:t>
            </w:r>
          </w:p>
        </w:tc>
      </w:tr>
      <w:tr w:rsidR="00D61165" w:rsidRPr="00D61165" w14:paraId="7C9AF87A" w14:textId="77777777" w:rsidTr="00D61165">
        <w:trPr>
          <w:trHeight w:val="270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6587ADB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3:00-14:00</w:t>
            </w:r>
          </w:p>
        </w:tc>
        <w:tc>
          <w:tcPr>
            <w:tcW w:w="3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2B6DE173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eyzaj Konstrüksiyonu ve Yapıları</w:t>
            </w:r>
          </w:p>
        </w:tc>
        <w:tc>
          <w:tcPr>
            <w:tcW w:w="37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316ED3F7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Temel Tasarım</w:t>
            </w:r>
          </w:p>
        </w:tc>
        <w:tc>
          <w:tcPr>
            <w:tcW w:w="37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03C686BF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Grafik Perspektif ve Çizim Teknikleri</w:t>
            </w:r>
          </w:p>
        </w:tc>
        <w:tc>
          <w:tcPr>
            <w:tcW w:w="37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722C02F5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Uzmanlık Alan Dersi Fen Bil Ü</w:t>
            </w:r>
          </w:p>
        </w:tc>
        <w:tc>
          <w:tcPr>
            <w:tcW w:w="51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1D7A6C57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Mesleki Uygulama II</w:t>
            </w:r>
          </w:p>
        </w:tc>
      </w:tr>
      <w:tr w:rsidR="00D61165" w:rsidRPr="00D61165" w14:paraId="05534C90" w14:textId="77777777" w:rsidTr="00D61165">
        <w:trPr>
          <w:trHeight w:val="270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03B6D55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4:00-15:00</w:t>
            </w:r>
          </w:p>
        </w:tc>
        <w:tc>
          <w:tcPr>
            <w:tcW w:w="3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62DE5063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eyzaj Konstrüksiyonu ve Yapıları</w:t>
            </w:r>
          </w:p>
        </w:tc>
        <w:tc>
          <w:tcPr>
            <w:tcW w:w="37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05BEBF22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Temel Tasarım</w:t>
            </w:r>
          </w:p>
        </w:tc>
        <w:tc>
          <w:tcPr>
            <w:tcW w:w="37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01B734AD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Grafik Perspektif ve Çizim Teknikleri</w:t>
            </w:r>
          </w:p>
        </w:tc>
        <w:tc>
          <w:tcPr>
            <w:tcW w:w="37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6C6C8299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Uzmanlık Alan Dersi Fen Bil Ü</w:t>
            </w:r>
          </w:p>
        </w:tc>
        <w:tc>
          <w:tcPr>
            <w:tcW w:w="51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19DB18CE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Mesleki Uygulama II</w:t>
            </w:r>
          </w:p>
        </w:tc>
      </w:tr>
      <w:tr w:rsidR="00D61165" w:rsidRPr="00D61165" w14:paraId="4822DA11" w14:textId="77777777" w:rsidTr="00D61165">
        <w:trPr>
          <w:trHeight w:val="270"/>
        </w:trPr>
        <w:tc>
          <w:tcPr>
            <w:tcW w:w="12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7ACECDA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5:00-16:00</w:t>
            </w:r>
          </w:p>
        </w:tc>
        <w:tc>
          <w:tcPr>
            <w:tcW w:w="3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70075E67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Sosyoloji</w:t>
            </w:r>
          </w:p>
        </w:tc>
        <w:tc>
          <w:tcPr>
            <w:tcW w:w="37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65BD953E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Yük. Lis. Tez Danışmanlığı UY</w:t>
            </w:r>
          </w:p>
        </w:tc>
        <w:tc>
          <w:tcPr>
            <w:tcW w:w="37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3513673B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Grafik Perspektif ve Çizim Teknikleri</w:t>
            </w:r>
          </w:p>
        </w:tc>
        <w:tc>
          <w:tcPr>
            <w:tcW w:w="37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446C1800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Uzmanlık Alan Dersi Fen Bil Ü</w:t>
            </w:r>
          </w:p>
        </w:tc>
        <w:tc>
          <w:tcPr>
            <w:tcW w:w="51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01E1A27A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Mesleki Uygulama II</w:t>
            </w:r>
          </w:p>
        </w:tc>
      </w:tr>
      <w:tr w:rsidR="00D61165" w:rsidRPr="00D61165" w14:paraId="26864ADF" w14:textId="77777777" w:rsidTr="00D61165">
        <w:trPr>
          <w:trHeight w:val="270"/>
        </w:trPr>
        <w:tc>
          <w:tcPr>
            <w:tcW w:w="124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C149D69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6:00-17:00</w:t>
            </w:r>
          </w:p>
        </w:tc>
        <w:tc>
          <w:tcPr>
            <w:tcW w:w="3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3DE7B0D1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Sosyoloji</w:t>
            </w:r>
          </w:p>
        </w:tc>
        <w:tc>
          <w:tcPr>
            <w:tcW w:w="37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7C771C83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Yük. Lis. Tez Danışmanlığı UY</w:t>
            </w:r>
          </w:p>
        </w:tc>
        <w:tc>
          <w:tcPr>
            <w:tcW w:w="37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008DBE96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Yük. Lis. Tez Danışmanlığı UY</w:t>
            </w:r>
          </w:p>
        </w:tc>
        <w:tc>
          <w:tcPr>
            <w:tcW w:w="37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58D530AB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Uzmanlık Alan Dersi Fen Bil Ü</w:t>
            </w:r>
          </w:p>
        </w:tc>
        <w:tc>
          <w:tcPr>
            <w:tcW w:w="51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05B90876" w14:textId="77777777" w:rsidR="00D61165" w:rsidRPr="00D61165" w:rsidRDefault="00D61165" w:rsidP="00D61165">
            <w:pPr>
              <w:spacing w:after="0"/>
              <w:ind w:firstLine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D6116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Mesleki Uygulama II</w:t>
            </w:r>
          </w:p>
        </w:tc>
      </w:tr>
    </w:tbl>
    <w:p w14:paraId="52F9DD6E" w14:textId="77777777" w:rsidR="005366C9" w:rsidRDefault="005366C9"/>
    <w:sectPr w:rsidR="005366C9" w:rsidSect="00D61165">
      <w:pgSz w:w="23811" w:h="16838" w:orient="landscape" w:code="8"/>
      <w:pgMar w:top="2268" w:right="170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mirrorMargins/>
  <w:defaultTabStop w:val="708"/>
  <w:hyphenationZone w:val="425"/>
  <w:evenAndOddHeaders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MbAwMDQyNzIwNjVR0lEKTi0uzszPAykwrAUALnkQeiwAAAA="/>
  </w:docVars>
  <w:rsids>
    <w:rsidRoot w:val="00D61165"/>
    <w:rsid w:val="00130272"/>
    <w:rsid w:val="00166090"/>
    <w:rsid w:val="003D6534"/>
    <w:rsid w:val="003E0680"/>
    <w:rsid w:val="00477311"/>
    <w:rsid w:val="00490296"/>
    <w:rsid w:val="004D4AE8"/>
    <w:rsid w:val="005366C9"/>
    <w:rsid w:val="005838AB"/>
    <w:rsid w:val="00703795"/>
    <w:rsid w:val="00746027"/>
    <w:rsid w:val="00750625"/>
    <w:rsid w:val="0085345F"/>
    <w:rsid w:val="009103AC"/>
    <w:rsid w:val="00B210EC"/>
    <w:rsid w:val="00D61165"/>
    <w:rsid w:val="00DD127E"/>
    <w:rsid w:val="00FD4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CBFB86"/>
  <w15:chartTrackingRefBased/>
  <w15:docId w15:val="{9C06AEE5-D3F2-4639-BD3B-A7F63CBFB2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0296"/>
    <w:pPr>
      <w:spacing w:after="120" w:line="240" w:lineRule="auto"/>
      <w:ind w:firstLine="709"/>
      <w:jc w:val="both"/>
    </w:pPr>
    <w:rPr>
      <w:rFonts w:ascii="Arial" w:hAnsi="Arial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4255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5</Words>
  <Characters>1058</Characters>
  <Application>Microsoft Office Word</Application>
  <DocSecurity>0</DocSecurity>
  <Lines>8</Lines>
  <Paragraphs>2</Paragraphs>
  <ScaleCrop>false</ScaleCrop>
  <Company/>
  <LinksUpToDate>false</LinksUpToDate>
  <CharactersWithSpaces>1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.Ekin Oktay</dc:creator>
  <cp:keywords/>
  <dc:description/>
  <cp:lastModifiedBy>H.Ekin Oktay</cp:lastModifiedBy>
  <cp:revision>2</cp:revision>
  <dcterms:created xsi:type="dcterms:W3CDTF">2020-09-30T12:00:00Z</dcterms:created>
  <dcterms:modified xsi:type="dcterms:W3CDTF">2020-09-30T12:00:00Z</dcterms:modified>
</cp:coreProperties>
</file>